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023B1" w14:textId="77777777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HARMONOGRAM LETNIEJ SESJI  EGZMINACYJNEJ</w:t>
      </w:r>
    </w:p>
    <w:p w14:paraId="375604EF" w14:textId="77777777" w:rsidR="006F7CF1" w:rsidRDefault="006F7CF1" w:rsidP="006F7CF1">
      <w:pPr>
        <w:pStyle w:val="Textbody"/>
        <w:rPr>
          <w:sz w:val="24"/>
        </w:rPr>
      </w:pPr>
    </w:p>
    <w:p w14:paraId="2287C8B6" w14:textId="77777777" w:rsidR="006F7CF1" w:rsidRDefault="006F7CF1" w:rsidP="006F7CF1">
      <w:pPr>
        <w:pStyle w:val="Textbody"/>
      </w:pPr>
      <w:r>
        <w:rPr>
          <w:iCs/>
          <w:sz w:val="24"/>
        </w:rPr>
        <w:t>sesja podstawowa – termin   15.06 – 05.07.2020</w:t>
      </w:r>
    </w:p>
    <w:p w14:paraId="4E2BAE2E" w14:textId="782A263D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sesja poprawkowa – termin  31.08 - 13.09.2020</w:t>
      </w:r>
    </w:p>
    <w:p w14:paraId="0409E674" w14:textId="77777777" w:rsidR="00526A5E" w:rsidRDefault="00526A5E" w:rsidP="006F7CF1">
      <w:pPr>
        <w:pStyle w:val="Textbody"/>
        <w:rPr>
          <w:sz w:val="24"/>
        </w:rPr>
      </w:pPr>
    </w:p>
    <w:p w14:paraId="4C44B248" w14:textId="715360F7" w:rsidR="000C40DD" w:rsidRPr="004E0F1E" w:rsidRDefault="00526A5E" w:rsidP="004E0F1E">
      <w:pPr>
        <w:pStyle w:val="Textbody"/>
        <w:rPr>
          <w:sz w:val="24"/>
        </w:rPr>
      </w:pPr>
      <w:r>
        <w:rPr>
          <w:sz w:val="24"/>
        </w:rPr>
        <w:t>STOSUNKI MIĘDZYNARODOWE II STOPIEŃ</w:t>
      </w:r>
    </w:p>
    <w:p w14:paraId="08849F34" w14:textId="77777777" w:rsidR="004E0F1E" w:rsidRDefault="004E0F1E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</w:p>
    <w:p w14:paraId="5D71AFF2" w14:textId="77777777" w:rsidR="00F22F26" w:rsidRDefault="00F22F26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  <w:u w:val="single"/>
        </w:rPr>
        <w:t>I ROK</w:t>
      </w:r>
    </w:p>
    <w:p w14:paraId="072D4E6D" w14:textId="708C9D0B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specjalność: Bezpieczeństwo i Studia Strategiczne</w:t>
      </w:r>
    </w:p>
    <w:p w14:paraId="70265302" w14:textId="77777777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EGZAMINY</w:t>
      </w:r>
    </w:p>
    <w:tbl>
      <w:tblPr>
        <w:tblStyle w:val="Tabela-Siatka"/>
        <w:tblW w:w="9493" w:type="dxa"/>
        <w:tblLook w:val="04A0" w:firstRow="1" w:lastRow="0" w:firstColumn="1" w:lastColumn="0" w:noHBand="0" w:noVBand="1"/>
      </w:tblPr>
      <w:tblGrid>
        <w:gridCol w:w="1532"/>
        <w:gridCol w:w="1522"/>
        <w:gridCol w:w="1233"/>
        <w:gridCol w:w="2140"/>
        <w:gridCol w:w="1016"/>
        <w:gridCol w:w="2050"/>
      </w:tblGrid>
      <w:tr w:rsidR="00BA7C0B" w14:paraId="7444BF99" w14:textId="77777777" w:rsidTr="00D64163">
        <w:tc>
          <w:tcPr>
            <w:tcW w:w="1581" w:type="dxa"/>
            <w:shd w:val="clear" w:color="auto" w:fill="auto"/>
          </w:tcPr>
          <w:p w14:paraId="094B6266" w14:textId="77777777" w:rsidR="00BA7C0B" w:rsidRDefault="00BA7C0B" w:rsidP="00BA7C0B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Przedmiot</w:t>
            </w:r>
          </w:p>
        </w:tc>
        <w:tc>
          <w:tcPr>
            <w:tcW w:w="1558" w:type="dxa"/>
            <w:shd w:val="clear" w:color="auto" w:fill="auto"/>
          </w:tcPr>
          <w:p w14:paraId="2C0AA179" w14:textId="77777777" w:rsidR="00BA7C0B" w:rsidRDefault="00BA7C0B" w:rsidP="00BA7C0B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Prowadzący</w:t>
            </w:r>
          </w:p>
        </w:tc>
        <w:tc>
          <w:tcPr>
            <w:tcW w:w="967" w:type="dxa"/>
            <w:shd w:val="clear" w:color="auto" w:fill="auto"/>
          </w:tcPr>
          <w:p w14:paraId="2EE15E33" w14:textId="77777777" w:rsidR="00BA7C0B" w:rsidRDefault="00BA7C0B" w:rsidP="00BA7C0B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 xml:space="preserve">I termin </w:t>
            </w:r>
          </w:p>
        </w:tc>
        <w:tc>
          <w:tcPr>
            <w:tcW w:w="2222" w:type="dxa"/>
          </w:tcPr>
          <w:p w14:paraId="7DF42F27" w14:textId="26006D7D" w:rsidR="00BA7C0B" w:rsidRDefault="00BA7C0B" w:rsidP="00BA7C0B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Cs w:val="24"/>
                <w:lang w:eastAsia="pl-PL"/>
              </w:rPr>
              <w:t>Forma egzaminu i wykorzystywane narzędzie</w:t>
            </w:r>
          </w:p>
        </w:tc>
        <w:tc>
          <w:tcPr>
            <w:tcW w:w="1054" w:type="dxa"/>
            <w:shd w:val="clear" w:color="auto" w:fill="auto"/>
          </w:tcPr>
          <w:p w14:paraId="16E789B2" w14:textId="39EF7B8F" w:rsidR="00BA7C0B" w:rsidRDefault="00BA7C0B" w:rsidP="00BA7C0B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II termin</w:t>
            </w:r>
          </w:p>
        </w:tc>
        <w:tc>
          <w:tcPr>
            <w:tcW w:w="2111" w:type="dxa"/>
            <w:shd w:val="clear" w:color="auto" w:fill="auto"/>
          </w:tcPr>
          <w:p w14:paraId="4B9A29DC" w14:textId="77777777" w:rsidR="00BA7C0B" w:rsidRDefault="00BA7C0B" w:rsidP="00BA7C0B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Cs w:val="24"/>
                <w:lang w:eastAsia="pl-PL"/>
              </w:rPr>
              <w:t>Forma egzaminu i wykorzystywane narzędzie</w:t>
            </w:r>
          </w:p>
        </w:tc>
      </w:tr>
      <w:tr w:rsidR="00BA7C0B" w14:paraId="6913295A" w14:textId="77777777" w:rsidTr="00D64163">
        <w:tc>
          <w:tcPr>
            <w:tcW w:w="1581" w:type="dxa"/>
            <w:shd w:val="clear" w:color="auto" w:fill="auto"/>
          </w:tcPr>
          <w:p w14:paraId="0C775941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Zagrożenia asymetryczne </w:t>
            </w:r>
          </w:p>
        </w:tc>
        <w:tc>
          <w:tcPr>
            <w:tcW w:w="1558" w:type="dxa"/>
            <w:shd w:val="clear" w:color="auto" w:fill="auto"/>
          </w:tcPr>
          <w:p w14:paraId="59A7D214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dr hab. Marek Madej</w:t>
            </w:r>
          </w:p>
        </w:tc>
        <w:tc>
          <w:tcPr>
            <w:tcW w:w="967" w:type="dxa"/>
            <w:shd w:val="clear" w:color="auto" w:fill="auto"/>
          </w:tcPr>
          <w:p w14:paraId="16331D57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6.06.2020r.</w:t>
            </w:r>
          </w:p>
        </w:tc>
        <w:tc>
          <w:tcPr>
            <w:tcW w:w="2222" w:type="dxa"/>
          </w:tcPr>
          <w:p w14:paraId="797511C6" w14:textId="77777777" w:rsidR="00BA7C0B" w:rsidRDefault="00BA7C0B" w:rsidP="00BA7C0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latforma Kampus</w:t>
            </w:r>
          </w:p>
          <w:p w14:paraId="1B37D011" w14:textId="77777777" w:rsidR="00BA7C0B" w:rsidRDefault="00BA7C0B" w:rsidP="00BA7C0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ądź</w:t>
            </w:r>
          </w:p>
          <w:p w14:paraId="76253339" w14:textId="4735EED2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oogle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lassroom</w:t>
            </w:r>
            <w:proofErr w:type="spellEnd"/>
          </w:p>
        </w:tc>
        <w:tc>
          <w:tcPr>
            <w:tcW w:w="1054" w:type="dxa"/>
            <w:shd w:val="clear" w:color="auto" w:fill="auto"/>
          </w:tcPr>
          <w:p w14:paraId="41F93E70" w14:textId="1CF115B4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2111" w:type="dxa"/>
            <w:shd w:val="clear" w:color="auto" w:fill="auto"/>
          </w:tcPr>
          <w:p w14:paraId="4DB30D54" w14:textId="4A8106E2" w:rsidR="00BA7C0B" w:rsidRPr="005F787B" w:rsidRDefault="00BA7C0B" w:rsidP="00BA7C0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1FA32D09" w14:textId="77777777" w:rsidR="004E0F1E" w:rsidRDefault="004E0F1E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</w:p>
    <w:p w14:paraId="63EFBBDC" w14:textId="05DD8E27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specjalność: Międzynarodowa Polityka Handlowa</w:t>
      </w:r>
    </w:p>
    <w:p w14:paraId="7F06CF4C" w14:textId="77777777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EGZAMINY</w:t>
      </w:r>
    </w:p>
    <w:tbl>
      <w:tblPr>
        <w:tblStyle w:val="Tabela-Siatka"/>
        <w:tblW w:w="9493" w:type="dxa"/>
        <w:tblLook w:val="04A0" w:firstRow="1" w:lastRow="0" w:firstColumn="1" w:lastColumn="0" w:noHBand="0" w:noVBand="1"/>
      </w:tblPr>
      <w:tblGrid>
        <w:gridCol w:w="1501"/>
        <w:gridCol w:w="1544"/>
        <w:gridCol w:w="1447"/>
        <w:gridCol w:w="1781"/>
        <w:gridCol w:w="1243"/>
        <w:gridCol w:w="1977"/>
      </w:tblGrid>
      <w:tr w:rsidR="00BA7C0B" w14:paraId="3865FCE6" w14:textId="77777777" w:rsidTr="00FD15DA">
        <w:tc>
          <w:tcPr>
            <w:tcW w:w="1501" w:type="dxa"/>
            <w:shd w:val="clear" w:color="auto" w:fill="auto"/>
          </w:tcPr>
          <w:p w14:paraId="434B886D" w14:textId="77777777" w:rsidR="00BA7C0B" w:rsidRDefault="00BA7C0B" w:rsidP="00BA7C0B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Przedmiot</w:t>
            </w:r>
          </w:p>
        </w:tc>
        <w:tc>
          <w:tcPr>
            <w:tcW w:w="1544" w:type="dxa"/>
            <w:shd w:val="clear" w:color="auto" w:fill="auto"/>
          </w:tcPr>
          <w:p w14:paraId="43BD9424" w14:textId="77777777" w:rsidR="00BA7C0B" w:rsidRDefault="00BA7C0B" w:rsidP="00BA7C0B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Prowadzący</w:t>
            </w:r>
          </w:p>
        </w:tc>
        <w:tc>
          <w:tcPr>
            <w:tcW w:w="1447" w:type="dxa"/>
            <w:shd w:val="clear" w:color="auto" w:fill="auto"/>
          </w:tcPr>
          <w:p w14:paraId="5AE8FB0C" w14:textId="77777777" w:rsidR="00BA7C0B" w:rsidRDefault="00BA7C0B" w:rsidP="00BA7C0B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 xml:space="preserve">I termin </w:t>
            </w:r>
          </w:p>
        </w:tc>
        <w:tc>
          <w:tcPr>
            <w:tcW w:w="1781" w:type="dxa"/>
          </w:tcPr>
          <w:p w14:paraId="0A1CDC73" w14:textId="3EC95B8B" w:rsidR="00BA7C0B" w:rsidRDefault="00BA7C0B" w:rsidP="00BA7C0B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Cs w:val="24"/>
                <w:lang w:eastAsia="pl-PL"/>
              </w:rPr>
              <w:t>Forma egzaminu i wykorzystywane narzędzie</w:t>
            </w:r>
          </w:p>
        </w:tc>
        <w:tc>
          <w:tcPr>
            <w:tcW w:w="1243" w:type="dxa"/>
            <w:shd w:val="clear" w:color="auto" w:fill="auto"/>
          </w:tcPr>
          <w:p w14:paraId="36F3F09F" w14:textId="0CDBC389" w:rsidR="00BA7C0B" w:rsidRDefault="00BA7C0B" w:rsidP="00BA7C0B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II termin</w:t>
            </w:r>
          </w:p>
        </w:tc>
        <w:tc>
          <w:tcPr>
            <w:tcW w:w="1977" w:type="dxa"/>
            <w:shd w:val="clear" w:color="auto" w:fill="auto"/>
          </w:tcPr>
          <w:p w14:paraId="4762E7DE" w14:textId="77777777" w:rsidR="00BA7C0B" w:rsidRDefault="00BA7C0B" w:rsidP="00BA7C0B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Cs w:val="24"/>
                <w:lang w:eastAsia="pl-PL"/>
              </w:rPr>
              <w:t>Forma egzaminu i wykorzystywane narzędzie</w:t>
            </w:r>
          </w:p>
        </w:tc>
      </w:tr>
      <w:tr w:rsidR="00BA7C0B" w14:paraId="78730C93" w14:textId="77777777" w:rsidTr="00FD15DA">
        <w:trPr>
          <w:trHeight w:val="1360"/>
        </w:trPr>
        <w:tc>
          <w:tcPr>
            <w:tcW w:w="1501" w:type="dxa"/>
            <w:shd w:val="clear" w:color="auto" w:fill="auto"/>
          </w:tcPr>
          <w:p w14:paraId="3BA3E7CF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Prawo gospodarcze UE</w:t>
            </w:r>
          </w:p>
        </w:tc>
        <w:tc>
          <w:tcPr>
            <w:tcW w:w="1544" w:type="dxa"/>
            <w:shd w:val="clear" w:color="auto" w:fill="auto"/>
          </w:tcPr>
          <w:p w14:paraId="1A00CB64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dr Szymo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4"/>
              </w:rPr>
              <w:t>Kardaś</w:t>
            </w:r>
            <w:proofErr w:type="spellEnd"/>
          </w:p>
        </w:tc>
        <w:tc>
          <w:tcPr>
            <w:tcW w:w="1447" w:type="dxa"/>
            <w:shd w:val="clear" w:color="auto" w:fill="auto"/>
          </w:tcPr>
          <w:p w14:paraId="060602C3" w14:textId="33F5008A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25.05.2020 -08:00</w:t>
            </w:r>
          </w:p>
        </w:tc>
        <w:tc>
          <w:tcPr>
            <w:tcW w:w="1781" w:type="dxa"/>
          </w:tcPr>
          <w:p w14:paraId="4B68088F" w14:textId="4DC9B3D2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Googl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4"/>
              </w:rPr>
              <w:t>Classroom</w:t>
            </w:r>
            <w:proofErr w:type="spellEnd"/>
          </w:p>
        </w:tc>
        <w:tc>
          <w:tcPr>
            <w:tcW w:w="1243" w:type="dxa"/>
            <w:shd w:val="clear" w:color="auto" w:fill="auto"/>
          </w:tcPr>
          <w:p w14:paraId="2FA4A172" w14:textId="37AD60BC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77" w:type="dxa"/>
            <w:shd w:val="clear" w:color="auto" w:fill="auto"/>
          </w:tcPr>
          <w:p w14:paraId="59D26B81" w14:textId="7DC6B4A1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6E861A84" w14:textId="77777777" w:rsidR="008E304F" w:rsidRDefault="008E304F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9943D2E" w14:textId="77777777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specjalność: Dyplomacja współczesna</w:t>
      </w:r>
    </w:p>
    <w:p w14:paraId="26FBF976" w14:textId="77777777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EGZAMINY</w:t>
      </w:r>
    </w:p>
    <w:tbl>
      <w:tblPr>
        <w:tblStyle w:val="Tabela-Siatka"/>
        <w:tblW w:w="9634" w:type="dxa"/>
        <w:tblLook w:val="04A0" w:firstRow="1" w:lastRow="0" w:firstColumn="1" w:lastColumn="0" w:noHBand="0" w:noVBand="1"/>
      </w:tblPr>
      <w:tblGrid>
        <w:gridCol w:w="1593"/>
        <w:gridCol w:w="1417"/>
        <w:gridCol w:w="1813"/>
        <w:gridCol w:w="1496"/>
        <w:gridCol w:w="1819"/>
        <w:gridCol w:w="1496"/>
      </w:tblGrid>
      <w:tr w:rsidR="00BA7C0B" w14:paraId="373559BF" w14:textId="77777777" w:rsidTr="00D64163">
        <w:tc>
          <w:tcPr>
            <w:tcW w:w="1596" w:type="dxa"/>
            <w:shd w:val="clear" w:color="auto" w:fill="auto"/>
          </w:tcPr>
          <w:p w14:paraId="2B9DDEFD" w14:textId="77777777" w:rsidR="00BA7C0B" w:rsidRPr="00D64163" w:rsidRDefault="00BA7C0B" w:rsidP="00BA7C0B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>Przedmiot</w:t>
            </w:r>
          </w:p>
        </w:tc>
        <w:tc>
          <w:tcPr>
            <w:tcW w:w="1427" w:type="dxa"/>
            <w:shd w:val="clear" w:color="auto" w:fill="auto"/>
          </w:tcPr>
          <w:p w14:paraId="62804F73" w14:textId="77777777" w:rsidR="00BA7C0B" w:rsidRPr="00D64163" w:rsidRDefault="00BA7C0B" w:rsidP="00BA7C0B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>Prowadzący</w:t>
            </w:r>
          </w:p>
        </w:tc>
        <w:tc>
          <w:tcPr>
            <w:tcW w:w="1842" w:type="dxa"/>
            <w:shd w:val="clear" w:color="auto" w:fill="auto"/>
          </w:tcPr>
          <w:p w14:paraId="6F74C9D0" w14:textId="77777777" w:rsidR="00BA7C0B" w:rsidRPr="00D64163" w:rsidRDefault="00BA7C0B" w:rsidP="00BA7C0B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I termin </w:t>
            </w:r>
          </w:p>
        </w:tc>
        <w:tc>
          <w:tcPr>
            <w:tcW w:w="1496" w:type="dxa"/>
          </w:tcPr>
          <w:p w14:paraId="27AAA4CB" w14:textId="58E2E9D8" w:rsidR="00BA7C0B" w:rsidRPr="00D64163" w:rsidRDefault="00BA7C0B" w:rsidP="00BA7C0B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pl-PL"/>
              </w:rPr>
              <w:t>Forma egzaminu i wykorzystywane narzędzie</w:t>
            </w:r>
          </w:p>
        </w:tc>
        <w:tc>
          <w:tcPr>
            <w:tcW w:w="1856" w:type="dxa"/>
            <w:shd w:val="clear" w:color="auto" w:fill="auto"/>
          </w:tcPr>
          <w:p w14:paraId="6E6F2500" w14:textId="7A4AEE73" w:rsidR="00BA7C0B" w:rsidRPr="00D64163" w:rsidRDefault="00BA7C0B" w:rsidP="00BA7C0B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>II termin</w:t>
            </w:r>
          </w:p>
        </w:tc>
        <w:tc>
          <w:tcPr>
            <w:tcW w:w="1417" w:type="dxa"/>
            <w:shd w:val="clear" w:color="auto" w:fill="auto"/>
          </w:tcPr>
          <w:p w14:paraId="38EB5554" w14:textId="77777777" w:rsidR="00BA7C0B" w:rsidRPr="00D64163" w:rsidRDefault="00BA7C0B" w:rsidP="00BA7C0B">
            <w:pPr>
              <w:rPr>
                <w:rFonts w:ascii="Times New Roman" w:hAnsi="Times New Roman" w:cs="Times New Roman"/>
                <w:sz w:val="18"/>
                <w:szCs w:val="24"/>
              </w:rPr>
            </w:pPr>
            <w:r w:rsidRPr="00D64163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pl-PL"/>
              </w:rPr>
              <w:t>Forma egzaminu i wykorzystywane narzędzie</w:t>
            </w:r>
          </w:p>
        </w:tc>
      </w:tr>
      <w:tr w:rsidR="00BA7C0B" w14:paraId="037CFB96" w14:textId="77777777" w:rsidTr="00D64163">
        <w:tc>
          <w:tcPr>
            <w:tcW w:w="1596" w:type="dxa"/>
            <w:shd w:val="clear" w:color="auto" w:fill="auto"/>
          </w:tcPr>
          <w:p w14:paraId="14C0D340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Organizacja i funkcjonowanie służby zagranicznej Włoch i Francji</w:t>
            </w:r>
          </w:p>
        </w:tc>
        <w:tc>
          <w:tcPr>
            <w:tcW w:w="1427" w:type="dxa"/>
            <w:shd w:val="clear" w:color="auto" w:fill="auto"/>
          </w:tcPr>
          <w:p w14:paraId="4474F014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prof. Grażyn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4"/>
              </w:rPr>
              <w:t>Pasztor</w:t>
            </w:r>
            <w:proofErr w:type="spellEnd"/>
          </w:p>
        </w:tc>
        <w:tc>
          <w:tcPr>
            <w:tcW w:w="1842" w:type="dxa"/>
            <w:shd w:val="clear" w:color="auto" w:fill="auto"/>
          </w:tcPr>
          <w:p w14:paraId="552B0116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wszyscy zostali ocenieni - ostateczny termin 30 maja 2020</w:t>
            </w:r>
          </w:p>
        </w:tc>
        <w:tc>
          <w:tcPr>
            <w:tcW w:w="1496" w:type="dxa"/>
          </w:tcPr>
          <w:p w14:paraId="611FAD0F" w14:textId="1431DB5D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Gmail</w:t>
            </w:r>
          </w:p>
        </w:tc>
        <w:tc>
          <w:tcPr>
            <w:tcW w:w="1856" w:type="dxa"/>
            <w:shd w:val="clear" w:color="auto" w:fill="auto"/>
          </w:tcPr>
          <w:p w14:paraId="6DD59051" w14:textId="3ADB1ABE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31 sierpnia 2020 </w:t>
            </w:r>
            <w:r w:rsidR="004E0F1E">
              <w:rPr>
                <w:rFonts w:ascii="Times New Roman" w:hAnsi="Times New Roman" w:cs="Times New Roman"/>
                <w:sz w:val="20"/>
                <w:szCs w:val="24"/>
              </w:rPr>
              <w:t>– 1 student</w:t>
            </w:r>
          </w:p>
        </w:tc>
        <w:tc>
          <w:tcPr>
            <w:tcW w:w="1417" w:type="dxa"/>
            <w:shd w:val="clear" w:color="auto" w:fill="auto"/>
          </w:tcPr>
          <w:p w14:paraId="350E5FC6" w14:textId="72B900C2" w:rsidR="00BA7C0B" w:rsidRDefault="004E0F1E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Gmail</w:t>
            </w:r>
          </w:p>
        </w:tc>
      </w:tr>
      <w:tr w:rsidR="00BA7C0B" w14:paraId="178CF5AD" w14:textId="77777777" w:rsidTr="00D64163">
        <w:tc>
          <w:tcPr>
            <w:tcW w:w="1596" w:type="dxa"/>
            <w:shd w:val="clear" w:color="auto" w:fill="auto"/>
          </w:tcPr>
          <w:p w14:paraId="6CCC55FF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Historia dyplomacji polskiej</w:t>
            </w:r>
          </w:p>
        </w:tc>
        <w:tc>
          <w:tcPr>
            <w:tcW w:w="1427" w:type="dxa"/>
            <w:shd w:val="clear" w:color="auto" w:fill="auto"/>
          </w:tcPr>
          <w:p w14:paraId="760C13CA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Prof. dr hab. </w:t>
            </w:r>
          </w:p>
          <w:p w14:paraId="48602BD6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D. Popławski</w:t>
            </w:r>
          </w:p>
        </w:tc>
        <w:tc>
          <w:tcPr>
            <w:tcW w:w="1842" w:type="dxa"/>
            <w:shd w:val="clear" w:color="auto" w:fill="auto"/>
          </w:tcPr>
          <w:p w14:paraId="1C99FB48" w14:textId="549B9AB1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6 czerwca 2020r</w:t>
            </w:r>
            <w:r w:rsidR="00F22F26">
              <w:rPr>
                <w:rFonts w:ascii="Times New Roman" w:hAnsi="Times New Roman" w:cs="Times New Roman"/>
                <w:sz w:val="20"/>
                <w:szCs w:val="24"/>
              </w:rPr>
              <w:t>.</w:t>
            </w:r>
          </w:p>
          <w:p w14:paraId="2C7E8989" w14:textId="2744D585" w:rsidR="00537AD9" w:rsidRDefault="00537AD9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0:00 - 10:45</w:t>
            </w:r>
          </w:p>
        </w:tc>
        <w:tc>
          <w:tcPr>
            <w:tcW w:w="1496" w:type="dxa"/>
          </w:tcPr>
          <w:p w14:paraId="69E3D8E0" w14:textId="3754EB7D" w:rsidR="00BA7C0B" w:rsidRDefault="00537AD9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Kampus egzamin</w:t>
            </w:r>
          </w:p>
        </w:tc>
        <w:tc>
          <w:tcPr>
            <w:tcW w:w="1856" w:type="dxa"/>
            <w:shd w:val="clear" w:color="auto" w:fill="auto"/>
          </w:tcPr>
          <w:p w14:paraId="0D6F099D" w14:textId="173F13B6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77D09264" w14:textId="02B3EC19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7813E3FF" w14:textId="6D77C7FA" w:rsidR="00D64163" w:rsidRDefault="00D64163" w:rsidP="00765008">
      <w:pPr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273FC5B2" w14:textId="54900B83" w:rsidR="00F22F26" w:rsidRDefault="00F22F26" w:rsidP="00765008">
      <w:pPr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3516963A" w14:textId="3E8E0FA7" w:rsidR="00F22F26" w:rsidRDefault="00F22F26" w:rsidP="00765008">
      <w:pPr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6AFB58AD" w14:textId="77777777" w:rsidR="00F22F26" w:rsidRDefault="00F22F26" w:rsidP="00765008">
      <w:pPr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437C4CD8" w14:textId="77777777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lastRenderedPageBreak/>
        <w:t>specjalność: Studia regionalne i globalne</w:t>
      </w:r>
    </w:p>
    <w:p w14:paraId="129CCA7F" w14:textId="77777777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EGZAMINY</w:t>
      </w:r>
    </w:p>
    <w:tbl>
      <w:tblPr>
        <w:tblStyle w:val="Tabela-Siatka"/>
        <w:tblW w:w="9493" w:type="dxa"/>
        <w:tblLook w:val="04A0" w:firstRow="1" w:lastRow="0" w:firstColumn="1" w:lastColumn="0" w:noHBand="0" w:noVBand="1"/>
      </w:tblPr>
      <w:tblGrid>
        <w:gridCol w:w="1556"/>
        <w:gridCol w:w="1495"/>
        <w:gridCol w:w="1708"/>
        <w:gridCol w:w="1496"/>
        <w:gridCol w:w="1742"/>
        <w:gridCol w:w="1496"/>
      </w:tblGrid>
      <w:tr w:rsidR="00BA7C0B" w14:paraId="2F109FBA" w14:textId="77777777" w:rsidTr="00D64163">
        <w:tc>
          <w:tcPr>
            <w:tcW w:w="1569" w:type="dxa"/>
            <w:shd w:val="clear" w:color="auto" w:fill="auto"/>
          </w:tcPr>
          <w:p w14:paraId="24111D51" w14:textId="77777777" w:rsidR="00BA7C0B" w:rsidRPr="00D64163" w:rsidRDefault="00BA7C0B" w:rsidP="00BA7C0B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>Przedmiot</w:t>
            </w:r>
          </w:p>
        </w:tc>
        <w:tc>
          <w:tcPr>
            <w:tcW w:w="1511" w:type="dxa"/>
            <w:shd w:val="clear" w:color="auto" w:fill="auto"/>
          </w:tcPr>
          <w:p w14:paraId="3F9E623A" w14:textId="77777777" w:rsidR="00BA7C0B" w:rsidRPr="00D64163" w:rsidRDefault="00BA7C0B" w:rsidP="00BA7C0B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>Prowadzący</w:t>
            </w:r>
          </w:p>
        </w:tc>
        <w:tc>
          <w:tcPr>
            <w:tcW w:w="1735" w:type="dxa"/>
            <w:shd w:val="clear" w:color="auto" w:fill="auto"/>
          </w:tcPr>
          <w:p w14:paraId="3A2B0E95" w14:textId="77777777" w:rsidR="00BA7C0B" w:rsidRPr="00D64163" w:rsidRDefault="00BA7C0B" w:rsidP="00BA7C0B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I termin </w:t>
            </w:r>
          </w:p>
        </w:tc>
        <w:tc>
          <w:tcPr>
            <w:tcW w:w="1394" w:type="dxa"/>
          </w:tcPr>
          <w:p w14:paraId="0842AEEC" w14:textId="3DCF548B" w:rsidR="00BA7C0B" w:rsidRPr="00D64163" w:rsidRDefault="00BA7C0B" w:rsidP="00BA7C0B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pl-PL"/>
              </w:rPr>
              <w:t>Forma egzaminu i wykorzystywane narzędzie</w:t>
            </w:r>
          </w:p>
        </w:tc>
        <w:tc>
          <w:tcPr>
            <w:tcW w:w="1788" w:type="dxa"/>
            <w:shd w:val="clear" w:color="auto" w:fill="auto"/>
          </w:tcPr>
          <w:p w14:paraId="20DB36DC" w14:textId="6DD1E0EE" w:rsidR="00BA7C0B" w:rsidRPr="00D64163" w:rsidRDefault="00BA7C0B" w:rsidP="00BA7C0B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>II termin</w:t>
            </w:r>
          </w:p>
        </w:tc>
        <w:tc>
          <w:tcPr>
            <w:tcW w:w="1496" w:type="dxa"/>
            <w:shd w:val="clear" w:color="auto" w:fill="auto"/>
          </w:tcPr>
          <w:p w14:paraId="14D44967" w14:textId="77777777" w:rsidR="00BA7C0B" w:rsidRPr="00D64163" w:rsidRDefault="00BA7C0B" w:rsidP="00BA7C0B">
            <w:pPr>
              <w:rPr>
                <w:rFonts w:ascii="Times New Roman" w:hAnsi="Times New Roman" w:cs="Times New Roman"/>
                <w:sz w:val="18"/>
                <w:szCs w:val="24"/>
              </w:rPr>
            </w:pPr>
            <w:r w:rsidRPr="00D64163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pl-PL"/>
              </w:rPr>
              <w:t>Forma egzaminu i wykorzystywane narzędzie</w:t>
            </w:r>
          </w:p>
        </w:tc>
      </w:tr>
      <w:tr w:rsidR="00BA7C0B" w14:paraId="1B066C84" w14:textId="77777777" w:rsidTr="00D64163">
        <w:tc>
          <w:tcPr>
            <w:tcW w:w="1569" w:type="dxa"/>
            <w:shd w:val="clear" w:color="auto" w:fill="auto"/>
          </w:tcPr>
          <w:p w14:paraId="2BCC7BF6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Polityka energetyczna i klimatyczna  </w:t>
            </w:r>
          </w:p>
        </w:tc>
        <w:tc>
          <w:tcPr>
            <w:tcW w:w="1511" w:type="dxa"/>
            <w:shd w:val="clear" w:color="auto" w:fill="auto"/>
          </w:tcPr>
          <w:p w14:paraId="5EBC5A97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dr hab. Rafał Ulatowski</w:t>
            </w:r>
          </w:p>
        </w:tc>
        <w:tc>
          <w:tcPr>
            <w:tcW w:w="1735" w:type="dxa"/>
            <w:shd w:val="clear" w:color="auto" w:fill="auto"/>
          </w:tcPr>
          <w:p w14:paraId="7AEC44F8" w14:textId="7777777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1.05.2020 i 15.06.2020</w:t>
            </w:r>
          </w:p>
        </w:tc>
        <w:tc>
          <w:tcPr>
            <w:tcW w:w="1394" w:type="dxa"/>
          </w:tcPr>
          <w:p w14:paraId="281B0632" w14:textId="55EB3DA6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latforma Kampus</w:t>
            </w:r>
          </w:p>
        </w:tc>
        <w:tc>
          <w:tcPr>
            <w:tcW w:w="1788" w:type="dxa"/>
            <w:shd w:val="clear" w:color="auto" w:fill="auto"/>
          </w:tcPr>
          <w:p w14:paraId="551ED06F" w14:textId="7CA42244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496" w:type="dxa"/>
            <w:shd w:val="clear" w:color="auto" w:fill="auto"/>
          </w:tcPr>
          <w:p w14:paraId="1A2F135C" w14:textId="7AC6D317" w:rsidR="00BA7C0B" w:rsidRDefault="00BA7C0B" w:rsidP="00BA7C0B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607DD15A" w14:textId="09D94A57" w:rsidR="00765008" w:rsidRDefault="00765008" w:rsidP="00765008">
      <w:pPr>
        <w:rPr>
          <w:rFonts w:ascii="Times New Roman" w:hAnsi="Times New Roman" w:cs="Times New Roman"/>
          <w:color w:val="5B9BD5" w:themeColor="accent1"/>
          <w:szCs w:val="24"/>
        </w:rPr>
      </w:pPr>
    </w:p>
    <w:p w14:paraId="72C8A279" w14:textId="24225820" w:rsidR="00F22F26" w:rsidRPr="00F22F26" w:rsidRDefault="00F22F26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  <w:u w:val="single"/>
        </w:rPr>
      </w:pPr>
      <w:r w:rsidRPr="00F22F26">
        <w:rPr>
          <w:rFonts w:ascii="Times New Roman" w:hAnsi="Times New Roman" w:cs="Times New Roman"/>
          <w:b/>
          <w:color w:val="5B9BD5" w:themeColor="accent1"/>
          <w:sz w:val="24"/>
          <w:szCs w:val="24"/>
          <w:u w:val="single"/>
        </w:rPr>
        <w:t>II ROK</w:t>
      </w:r>
    </w:p>
    <w:p w14:paraId="2DF767DA" w14:textId="4785CAFA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specjalność: Bezpieczeństwo i Studia Strategiczne</w:t>
      </w:r>
    </w:p>
    <w:p w14:paraId="0757E313" w14:textId="77777777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EGZAMINY</w:t>
      </w:r>
    </w:p>
    <w:tbl>
      <w:tblPr>
        <w:tblStyle w:val="Tabela-Siatka"/>
        <w:tblW w:w="9493" w:type="dxa"/>
        <w:tblLook w:val="04A0" w:firstRow="1" w:lastRow="0" w:firstColumn="1" w:lastColumn="0" w:noHBand="0" w:noVBand="1"/>
      </w:tblPr>
      <w:tblGrid>
        <w:gridCol w:w="1516"/>
        <w:gridCol w:w="1260"/>
        <w:gridCol w:w="1754"/>
        <w:gridCol w:w="1496"/>
        <w:gridCol w:w="1828"/>
        <w:gridCol w:w="1639"/>
      </w:tblGrid>
      <w:tr w:rsidR="00B970B3" w14:paraId="0A17EE68" w14:textId="77777777" w:rsidTr="00D64163">
        <w:tc>
          <w:tcPr>
            <w:tcW w:w="1516" w:type="dxa"/>
            <w:shd w:val="clear" w:color="auto" w:fill="auto"/>
          </w:tcPr>
          <w:p w14:paraId="51AF1150" w14:textId="77777777" w:rsidR="00B970B3" w:rsidRPr="00D64163" w:rsidRDefault="00B970B3" w:rsidP="00B970B3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>Przedmiot</w:t>
            </w:r>
          </w:p>
        </w:tc>
        <w:tc>
          <w:tcPr>
            <w:tcW w:w="1261" w:type="dxa"/>
            <w:shd w:val="clear" w:color="auto" w:fill="auto"/>
          </w:tcPr>
          <w:p w14:paraId="443819DB" w14:textId="77777777" w:rsidR="00B970B3" w:rsidRPr="00D64163" w:rsidRDefault="00B970B3" w:rsidP="00B970B3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>Prowadzący</w:t>
            </w:r>
          </w:p>
        </w:tc>
        <w:tc>
          <w:tcPr>
            <w:tcW w:w="1754" w:type="dxa"/>
            <w:shd w:val="clear" w:color="auto" w:fill="auto"/>
          </w:tcPr>
          <w:p w14:paraId="3744C0B3" w14:textId="77777777" w:rsidR="00B970B3" w:rsidRPr="00D64163" w:rsidRDefault="00B970B3" w:rsidP="00B970B3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I termin </w:t>
            </w:r>
          </w:p>
        </w:tc>
        <w:tc>
          <w:tcPr>
            <w:tcW w:w="1495" w:type="dxa"/>
          </w:tcPr>
          <w:p w14:paraId="482C075C" w14:textId="095C3BC5" w:rsidR="00B970B3" w:rsidRPr="00D64163" w:rsidRDefault="00B970B3" w:rsidP="00B970B3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pl-PL"/>
              </w:rPr>
              <w:t>Forma egzaminu i wykorzystywane narzędzie</w:t>
            </w:r>
          </w:p>
        </w:tc>
        <w:tc>
          <w:tcPr>
            <w:tcW w:w="1828" w:type="dxa"/>
            <w:shd w:val="clear" w:color="auto" w:fill="auto"/>
          </w:tcPr>
          <w:p w14:paraId="63A15A35" w14:textId="51B5D7FE" w:rsidR="00B970B3" w:rsidRPr="00D64163" w:rsidRDefault="00B970B3" w:rsidP="00B970B3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>II termin</w:t>
            </w:r>
          </w:p>
        </w:tc>
        <w:tc>
          <w:tcPr>
            <w:tcW w:w="1639" w:type="dxa"/>
            <w:shd w:val="clear" w:color="auto" w:fill="auto"/>
          </w:tcPr>
          <w:p w14:paraId="400E9286" w14:textId="77777777" w:rsidR="00B970B3" w:rsidRPr="00D64163" w:rsidRDefault="00B970B3" w:rsidP="00B970B3">
            <w:pPr>
              <w:rPr>
                <w:rFonts w:ascii="Times New Roman" w:hAnsi="Times New Roman" w:cs="Times New Roman"/>
                <w:sz w:val="18"/>
                <w:szCs w:val="24"/>
              </w:rPr>
            </w:pPr>
            <w:r w:rsidRPr="00D64163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pl-PL"/>
              </w:rPr>
              <w:t>Forma egzaminu i wykorzystywane narzędzie</w:t>
            </w:r>
          </w:p>
        </w:tc>
      </w:tr>
      <w:tr w:rsidR="00B970B3" w14:paraId="533E0862" w14:textId="77777777" w:rsidTr="00D64163">
        <w:tc>
          <w:tcPr>
            <w:tcW w:w="1516" w:type="dxa"/>
            <w:shd w:val="clear" w:color="auto" w:fill="auto"/>
          </w:tcPr>
          <w:p w14:paraId="5321C972" w14:textId="77777777" w:rsidR="00B970B3" w:rsidRDefault="00B970B3" w:rsidP="00B970B3">
            <w:pPr>
              <w:pStyle w:val="Standard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Bezpieczeństwo energetyczne i surowcowe</w:t>
            </w:r>
          </w:p>
        </w:tc>
        <w:tc>
          <w:tcPr>
            <w:tcW w:w="1261" w:type="dxa"/>
            <w:shd w:val="clear" w:color="auto" w:fill="auto"/>
          </w:tcPr>
          <w:p w14:paraId="523A070F" w14:textId="77777777" w:rsidR="00B970B3" w:rsidRDefault="00B970B3" w:rsidP="00B970B3">
            <w:pPr>
              <w:rPr>
                <w:rFonts w:ascii="Times New Roman" w:hAnsi="Times New Roman" w:cs="Times New Roman"/>
                <w:color w:val="5B9BD5" w:themeColor="accent1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Dr K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4"/>
              </w:rPr>
              <w:t>Pronińska</w:t>
            </w:r>
            <w:proofErr w:type="spellEnd"/>
          </w:p>
        </w:tc>
        <w:tc>
          <w:tcPr>
            <w:tcW w:w="1754" w:type="dxa"/>
            <w:shd w:val="clear" w:color="auto" w:fill="auto"/>
          </w:tcPr>
          <w:p w14:paraId="172DB2D4" w14:textId="77777777" w:rsidR="00B970B3" w:rsidRDefault="00B970B3" w:rsidP="00B970B3">
            <w:pPr>
              <w:rPr>
                <w:rFonts w:ascii="Times New Roman" w:hAnsi="Times New Roman" w:cs="Times New Roman"/>
                <w:color w:val="5B9BD5" w:themeColor="accent1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8.06.2020 godz. 15.00</w:t>
            </w:r>
          </w:p>
        </w:tc>
        <w:tc>
          <w:tcPr>
            <w:tcW w:w="1495" w:type="dxa"/>
          </w:tcPr>
          <w:p w14:paraId="4E0E625D" w14:textId="326DA7BE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latforma Kampus</w:t>
            </w:r>
          </w:p>
        </w:tc>
        <w:tc>
          <w:tcPr>
            <w:tcW w:w="1828" w:type="dxa"/>
            <w:shd w:val="clear" w:color="auto" w:fill="auto"/>
          </w:tcPr>
          <w:p w14:paraId="4F322377" w14:textId="5C233753" w:rsidR="00B970B3" w:rsidRDefault="00B970B3" w:rsidP="00B970B3">
            <w:pPr>
              <w:rPr>
                <w:rFonts w:ascii="Times New Roman" w:hAnsi="Times New Roman" w:cs="Times New Roman"/>
                <w:color w:val="5B9BD5" w:themeColor="accent1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02.09.2020</w:t>
            </w:r>
          </w:p>
        </w:tc>
        <w:tc>
          <w:tcPr>
            <w:tcW w:w="1639" w:type="dxa"/>
            <w:shd w:val="clear" w:color="auto" w:fill="auto"/>
          </w:tcPr>
          <w:p w14:paraId="51876BC3" w14:textId="49D9EF7C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B970B3" w14:paraId="0632710B" w14:textId="77777777" w:rsidTr="00D64163">
        <w:tc>
          <w:tcPr>
            <w:tcW w:w="1516" w:type="dxa"/>
            <w:shd w:val="clear" w:color="auto" w:fill="auto"/>
          </w:tcPr>
          <w:p w14:paraId="0DD46AB3" w14:textId="77777777" w:rsidR="00B970B3" w:rsidRDefault="00B970B3" w:rsidP="00B970B3">
            <w:pPr>
              <w:pStyle w:val="Standard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Polityka bezpieczeństwa Polski</w:t>
            </w:r>
          </w:p>
        </w:tc>
        <w:tc>
          <w:tcPr>
            <w:tcW w:w="1261" w:type="dxa"/>
            <w:shd w:val="clear" w:color="auto" w:fill="auto"/>
          </w:tcPr>
          <w:p w14:paraId="290E195D" w14:textId="77777777" w:rsidR="00B970B3" w:rsidRDefault="00B970B3" w:rsidP="00B970B3">
            <w:pPr>
              <w:rPr>
                <w:rFonts w:ascii="Times New Roman" w:hAnsi="Times New Roman" w:cs="Times New Roman"/>
                <w:color w:val="5B9BD5" w:themeColor="accent1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Dr hab. R. Kupiecki</w:t>
            </w:r>
          </w:p>
        </w:tc>
        <w:tc>
          <w:tcPr>
            <w:tcW w:w="1754" w:type="dxa"/>
            <w:shd w:val="clear" w:color="auto" w:fill="auto"/>
          </w:tcPr>
          <w:p w14:paraId="1CEFD170" w14:textId="77777777" w:rsidR="00B970B3" w:rsidRDefault="00B970B3" w:rsidP="00B970B3">
            <w:pPr>
              <w:rPr>
                <w:rFonts w:ascii="Times New Roman" w:hAnsi="Times New Roman" w:cs="Times New Roman"/>
                <w:color w:val="5B9BD5" w:themeColor="accent1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08.06.2020</w:t>
            </w:r>
          </w:p>
        </w:tc>
        <w:tc>
          <w:tcPr>
            <w:tcW w:w="1495" w:type="dxa"/>
          </w:tcPr>
          <w:p w14:paraId="734C6371" w14:textId="414C0FAB" w:rsidR="00B970B3" w:rsidRPr="00B2648F" w:rsidRDefault="00B2648F" w:rsidP="00B970B3">
            <w:pPr>
              <w:rPr>
                <w:rFonts w:ascii="Times New Roman" w:hAnsi="Times New Roman" w:cs="Times New Roman"/>
                <w:color w:val="5B9BD5" w:themeColor="accent1"/>
                <w:sz w:val="20"/>
                <w:szCs w:val="24"/>
              </w:rPr>
            </w:pPr>
            <w:r w:rsidRPr="00B2648F">
              <w:rPr>
                <w:rFonts w:ascii="Times New Roman" w:hAnsi="Times New Roman" w:cs="Times New Roman"/>
                <w:sz w:val="20"/>
                <w:szCs w:val="24"/>
              </w:rPr>
              <w:t>Gmail</w:t>
            </w:r>
          </w:p>
        </w:tc>
        <w:tc>
          <w:tcPr>
            <w:tcW w:w="1828" w:type="dxa"/>
            <w:shd w:val="clear" w:color="auto" w:fill="auto"/>
          </w:tcPr>
          <w:p w14:paraId="3742888F" w14:textId="18E06341" w:rsidR="00B970B3" w:rsidRDefault="00B970B3" w:rsidP="00B970B3">
            <w:pPr>
              <w:rPr>
                <w:rFonts w:ascii="Times New Roman" w:hAnsi="Times New Roman" w:cs="Times New Roman"/>
                <w:color w:val="5B9BD5" w:themeColor="accent1"/>
                <w:sz w:val="20"/>
                <w:szCs w:val="24"/>
              </w:rPr>
            </w:pPr>
          </w:p>
        </w:tc>
        <w:tc>
          <w:tcPr>
            <w:tcW w:w="1639" w:type="dxa"/>
            <w:shd w:val="clear" w:color="auto" w:fill="auto"/>
          </w:tcPr>
          <w:p w14:paraId="0E7DABBF" w14:textId="5F1BF286" w:rsidR="00B970B3" w:rsidRDefault="00B970B3" w:rsidP="00B970B3">
            <w:pPr>
              <w:rPr>
                <w:rFonts w:ascii="Times New Roman" w:hAnsi="Times New Roman" w:cs="Times New Roman"/>
                <w:color w:val="5B9BD5" w:themeColor="accent1"/>
                <w:sz w:val="20"/>
                <w:szCs w:val="24"/>
              </w:rPr>
            </w:pPr>
          </w:p>
        </w:tc>
      </w:tr>
    </w:tbl>
    <w:p w14:paraId="3DC03634" w14:textId="337CD8B3" w:rsidR="002F76D9" w:rsidRDefault="002F76D9" w:rsidP="00765008">
      <w:pPr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6EFDAAAF" w14:textId="1264BD56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specjalność: Międzynarodowa Polityka Handlowa</w:t>
      </w:r>
    </w:p>
    <w:p w14:paraId="1489EE24" w14:textId="77777777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EGZAMINY</w:t>
      </w:r>
    </w:p>
    <w:tbl>
      <w:tblPr>
        <w:tblStyle w:val="Tabela-Siatka"/>
        <w:tblW w:w="9493" w:type="dxa"/>
        <w:tblLook w:val="04A0" w:firstRow="1" w:lastRow="0" w:firstColumn="1" w:lastColumn="0" w:noHBand="0" w:noVBand="1"/>
      </w:tblPr>
      <w:tblGrid>
        <w:gridCol w:w="1616"/>
        <w:gridCol w:w="1172"/>
        <w:gridCol w:w="1889"/>
        <w:gridCol w:w="1551"/>
        <w:gridCol w:w="1646"/>
        <w:gridCol w:w="1619"/>
      </w:tblGrid>
      <w:tr w:rsidR="00B970B3" w14:paraId="73ECB537" w14:textId="77777777" w:rsidTr="00D64163">
        <w:tc>
          <w:tcPr>
            <w:tcW w:w="1616" w:type="dxa"/>
            <w:shd w:val="clear" w:color="auto" w:fill="auto"/>
          </w:tcPr>
          <w:p w14:paraId="0A81AA95" w14:textId="77777777" w:rsidR="00B970B3" w:rsidRPr="00D64163" w:rsidRDefault="00B970B3" w:rsidP="00B970B3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>Przedmiot</w:t>
            </w:r>
          </w:p>
        </w:tc>
        <w:tc>
          <w:tcPr>
            <w:tcW w:w="1073" w:type="dxa"/>
            <w:shd w:val="clear" w:color="auto" w:fill="auto"/>
          </w:tcPr>
          <w:p w14:paraId="2B79BEE4" w14:textId="77777777" w:rsidR="00B970B3" w:rsidRPr="00D64163" w:rsidRDefault="00B970B3" w:rsidP="00B970B3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>Prowadzący</w:t>
            </w:r>
          </w:p>
        </w:tc>
        <w:tc>
          <w:tcPr>
            <w:tcW w:w="1942" w:type="dxa"/>
            <w:shd w:val="clear" w:color="auto" w:fill="auto"/>
          </w:tcPr>
          <w:p w14:paraId="789D0379" w14:textId="77777777" w:rsidR="00B970B3" w:rsidRPr="00D64163" w:rsidRDefault="00B970B3" w:rsidP="00B970B3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I termin </w:t>
            </w:r>
          </w:p>
        </w:tc>
        <w:tc>
          <w:tcPr>
            <w:tcW w:w="1554" w:type="dxa"/>
          </w:tcPr>
          <w:p w14:paraId="4D1E7C66" w14:textId="1F41F74E" w:rsidR="00B970B3" w:rsidRPr="00D64163" w:rsidRDefault="00B970B3" w:rsidP="00B970B3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pl-PL"/>
              </w:rPr>
              <w:t>Forma egzaminu i wykorzystywane narzędzie</w:t>
            </w:r>
          </w:p>
        </w:tc>
        <w:tc>
          <w:tcPr>
            <w:tcW w:w="1683" w:type="dxa"/>
            <w:shd w:val="clear" w:color="auto" w:fill="auto"/>
          </w:tcPr>
          <w:p w14:paraId="3A9B2035" w14:textId="75298FA2" w:rsidR="00B970B3" w:rsidRPr="00D64163" w:rsidRDefault="00B970B3" w:rsidP="00B970B3">
            <w:p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D64163">
              <w:rPr>
                <w:rFonts w:ascii="Times New Roman" w:hAnsi="Times New Roman" w:cs="Times New Roman"/>
                <w:b/>
                <w:sz w:val="18"/>
                <w:szCs w:val="24"/>
              </w:rPr>
              <w:t>II termin</w:t>
            </w:r>
          </w:p>
        </w:tc>
        <w:tc>
          <w:tcPr>
            <w:tcW w:w="1625" w:type="dxa"/>
            <w:shd w:val="clear" w:color="auto" w:fill="auto"/>
          </w:tcPr>
          <w:p w14:paraId="6C2F76C8" w14:textId="77777777" w:rsidR="00B970B3" w:rsidRPr="00D64163" w:rsidRDefault="00B970B3" w:rsidP="00B970B3">
            <w:pPr>
              <w:rPr>
                <w:rFonts w:ascii="Times New Roman" w:hAnsi="Times New Roman" w:cs="Times New Roman"/>
                <w:sz w:val="18"/>
                <w:szCs w:val="24"/>
              </w:rPr>
            </w:pPr>
            <w:r w:rsidRPr="00D64163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pl-PL"/>
              </w:rPr>
              <w:t>Forma egzaminu i wykorzystywane narzędzie</w:t>
            </w:r>
          </w:p>
        </w:tc>
      </w:tr>
      <w:tr w:rsidR="00B970B3" w14:paraId="34BD2A32" w14:textId="77777777" w:rsidTr="00D64163">
        <w:tc>
          <w:tcPr>
            <w:tcW w:w="1616" w:type="dxa"/>
            <w:shd w:val="clear" w:color="auto" w:fill="auto"/>
          </w:tcPr>
          <w:p w14:paraId="5AF0E1CF" w14:textId="77777777" w:rsidR="00B970B3" w:rsidRDefault="00B970B3" w:rsidP="00B970B3">
            <w:pPr>
              <w:pStyle w:val="Standard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Międzynarodowe prawo inwestycyjne</w:t>
            </w:r>
          </w:p>
        </w:tc>
        <w:tc>
          <w:tcPr>
            <w:tcW w:w="1073" w:type="dxa"/>
            <w:shd w:val="clear" w:color="auto" w:fill="auto"/>
          </w:tcPr>
          <w:p w14:paraId="6613B284" w14:textId="77777777" w:rsidR="00B970B3" w:rsidRDefault="00B970B3" w:rsidP="00B970B3">
            <w:pPr>
              <w:pStyle w:val="Standard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Dr B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4"/>
              </w:rPr>
              <w:t>Lactoroński</w:t>
            </w:r>
            <w:proofErr w:type="spellEnd"/>
          </w:p>
          <w:p w14:paraId="1CB45682" w14:textId="77777777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42" w:type="dxa"/>
            <w:shd w:val="clear" w:color="auto" w:fill="auto"/>
          </w:tcPr>
          <w:p w14:paraId="4D6789ED" w14:textId="77777777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15 czerwca 2020 </w:t>
            </w:r>
          </w:p>
        </w:tc>
        <w:tc>
          <w:tcPr>
            <w:tcW w:w="1554" w:type="dxa"/>
          </w:tcPr>
          <w:p w14:paraId="33E07983" w14:textId="40B91CCA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Gmail</w:t>
            </w:r>
          </w:p>
        </w:tc>
        <w:tc>
          <w:tcPr>
            <w:tcW w:w="1683" w:type="dxa"/>
            <w:shd w:val="clear" w:color="auto" w:fill="auto"/>
          </w:tcPr>
          <w:p w14:paraId="182314A1" w14:textId="5E5211A8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04 września 2020 </w:t>
            </w:r>
          </w:p>
        </w:tc>
        <w:tc>
          <w:tcPr>
            <w:tcW w:w="1625" w:type="dxa"/>
            <w:shd w:val="clear" w:color="auto" w:fill="auto"/>
          </w:tcPr>
          <w:p w14:paraId="14DB1B90" w14:textId="1381BCD4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27602BA4" w14:textId="77777777" w:rsidR="00765008" w:rsidRDefault="00765008" w:rsidP="00765008">
      <w:pPr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14:paraId="622CCF42" w14:textId="12EE7F33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specjalność: Dyplomacja współczesna</w:t>
      </w:r>
    </w:p>
    <w:p w14:paraId="6C17F8E8" w14:textId="77777777" w:rsidR="00765008" w:rsidRDefault="00765008" w:rsidP="00765008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EGZAMINY</w:t>
      </w:r>
    </w:p>
    <w:tbl>
      <w:tblPr>
        <w:tblStyle w:val="Tabela-Siatka"/>
        <w:tblW w:w="9493" w:type="dxa"/>
        <w:tblLook w:val="04A0" w:firstRow="1" w:lastRow="0" w:firstColumn="1" w:lastColumn="0" w:noHBand="0" w:noVBand="1"/>
      </w:tblPr>
      <w:tblGrid>
        <w:gridCol w:w="1677"/>
        <w:gridCol w:w="1593"/>
        <w:gridCol w:w="1365"/>
        <w:gridCol w:w="1639"/>
        <w:gridCol w:w="1518"/>
        <w:gridCol w:w="1701"/>
      </w:tblGrid>
      <w:tr w:rsidR="00B970B3" w14:paraId="2ADAEC2D" w14:textId="77777777" w:rsidTr="00D64163">
        <w:tc>
          <w:tcPr>
            <w:tcW w:w="1677" w:type="dxa"/>
            <w:shd w:val="clear" w:color="auto" w:fill="auto"/>
          </w:tcPr>
          <w:p w14:paraId="5E18D9B2" w14:textId="77777777" w:rsidR="00B970B3" w:rsidRDefault="00B970B3" w:rsidP="00B970B3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Przedmiot</w:t>
            </w:r>
          </w:p>
        </w:tc>
        <w:tc>
          <w:tcPr>
            <w:tcW w:w="1593" w:type="dxa"/>
            <w:shd w:val="clear" w:color="auto" w:fill="auto"/>
          </w:tcPr>
          <w:p w14:paraId="7A647460" w14:textId="77777777" w:rsidR="00B970B3" w:rsidRDefault="00B970B3" w:rsidP="00B970B3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Prowadzący</w:t>
            </w:r>
          </w:p>
        </w:tc>
        <w:tc>
          <w:tcPr>
            <w:tcW w:w="1365" w:type="dxa"/>
            <w:shd w:val="clear" w:color="auto" w:fill="auto"/>
          </w:tcPr>
          <w:p w14:paraId="7AD18A98" w14:textId="77777777" w:rsidR="00B970B3" w:rsidRDefault="00B970B3" w:rsidP="00B970B3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I termin </w:t>
            </w:r>
          </w:p>
        </w:tc>
        <w:tc>
          <w:tcPr>
            <w:tcW w:w="1639" w:type="dxa"/>
          </w:tcPr>
          <w:p w14:paraId="12A9C6F2" w14:textId="3ED2C8FD" w:rsidR="00B970B3" w:rsidRDefault="00B970B3" w:rsidP="00B970B3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4"/>
                <w:lang w:eastAsia="pl-PL"/>
              </w:rPr>
              <w:t>Forma egzaminu i wykorzystywane narzędzie</w:t>
            </w:r>
          </w:p>
        </w:tc>
        <w:tc>
          <w:tcPr>
            <w:tcW w:w="1518" w:type="dxa"/>
            <w:shd w:val="clear" w:color="auto" w:fill="auto"/>
          </w:tcPr>
          <w:p w14:paraId="53BEF602" w14:textId="7957464E" w:rsidR="00B970B3" w:rsidRDefault="00B970B3" w:rsidP="00B970B3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II termin</w:t>
            </w:r>
          </w:p>
        </w:tc>
        <w:tc>
          <w:tcPr>
            <w:tcW w:w="1701" w:type="dxa"/>
            <w:shd w:val="clear" w:color="auto" w:fill="auto"/>
          </w:tcPr>
          <w:p w14:paraId="5FF09041" w14:textId="77777777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4"/>
                <w:lang w:eastAsia="pl-PL"/>
              </w:rPr>
              <w:t>Forma egzaminu i wykorzystywane narzędzie</w:t>
            </w:r>
          </w:p>
        </w:tc>
      </w:tr>
      <w:tr w:rsidR="00B970B3" w14:paraId="30A12C4E" w14:textId="77777777" w:rsidTr="00D64163">
        <w:tc>
          <w:tcPr>
            <w:tcW w:w="1677" w:type="dxa"/>
            <w:shd w:val="clear" w:color="auto" w:fill="auto"/>
          </w:tcPr>
          <w:p w14:paraId="2BA336AB" w14:textId="77777777" w:rsidR="00B970B3" w:rsidRDefault="00B970B3" w:rsidP="00B970B3">
            <w:pPr>
              <w:pStyle w:val="Standard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Polityka bezpieczeństwa Polski</w:t>
            </w:r>
          </w:p>
        </w:tc>
        <w:tc>
          <w:tcPr>
            <w:tcW w:w="1593" w:type="dxa"/>
            <w:shd w:val="clear" w:color="auto" w:fill="auto"/>
          </w:tcPr>
          <w:p w14:paraId="2F74FA11" w14:textId="77777777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Dr hab. R. Kupiecki</w:t>
            </w:r>
          </w:p>
        </w:tc>
        <w:tc>
          <w:tcPr>
            <w:tcW w:w="1365" w:type="dxa"/>
            <w:shd w:val="clear" w:color="auto" w:fill="auto"/>
          </w:tcPr>
          <w:p w14:paraId="35AA1DA4" w14:textId="77777777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08 czerwca 2020</w:t>
            </w:r>
          </w:p>
        </w:tc>
        <w:tc>
          <w:tcPr>
            <w:tcW w:w="1639" w:type="dxa"/>
          </w:tcPr>
          <w:p w14:paraId="78AB2344" w14:textId="37755AD1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mail</w:t>
            </w:r>
          </w:p>
        </w:tc>
        <w:tc>
          <w:tcPr>
            <w:tcW w:w="1518" w:type="dxa"/>
            <w:shd w:val="clear" w:color="auto" w:fill="auto"/>
          </w:tcPr>
          <w:p w14:paraId="5A3FF0A5" w14:textId="0799320F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01" w:type="dxa"/>
            <w:shd w:val="clear" w:color="auto" w:fill="auto"/>
          </w:tcPr>
          <w:p w14:paraId="61FFE280" w14:textId="5072D4F0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B970B3" w14:paraId="7470E748" w14:textId="77777777" w:rsidTr="00D64163">
        <w:tc>
          <w:tcPr>
            <w:tcW w:w="1677" w:type="dxa"/>
            <w:shd w:val="clear" w:color="auto" w:fill="auto"/>
          </w:tcPr>
          <w:p w14:paraId="322D8414" w14:textId="77777777" w:rsidR="00B970B3" w:rsidRDefault="00B970B3" w:rsidP="00B970B3">
            <w:pPr>
              <w:pStyle w:val="Standard"/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Służby specjalne w dyplomacji</w:t>
            </w:r>
          </w:p>
        </w:tc>
        <w:tc>
          <w:tcPr>
            <w:tcW w:w="1593" w:type="dxa"/>
            <w:shd w:val="clear" w:color="auto" w:fill="auto"/>
          </w:tcPr>
          <w:p w14:paraId="1730C1A5" w14:textId="77777777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Dr hab. Z. Siemiątkowski</w:t>
            </w:r>
          </w:p>
        </w:tc>
        <w:tc>
          <w:tcPr>
            <w:tcW w:w="1365" w:type="dxa"/>
            <w:shd w:val="clear" w:color="auto" w:fill="auto"/>
          </w:tcPr>
          <w:p w14:paraId="44818A44" w14:textId="77777777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22 czerwca 2020</w:t>
            </w:r>
          </w:p>
        </w:tc>
        <w:tc>
          <w:tcPr>
            <w:tcW w:w="1639" w:type="dxa"/>
          </w:tcPr>
          <w:p w14:paraId="15427FDD" w14:textId="44A0938E" w:rsidR="00B970B3" w:rsidRDefault="0079593A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Gmail</w:t>
            </w:r>
          </w:p>
        </w:tc>
        <w:tc>
          <w:tcPr>
            <w:tcW w:w="1518" w:type="dxa"/>
            <w:shd w:val="clear" w:color="auto" w:fill="auto"/>
          </w:tcPr>
          <w:p w14:paraId="38A23CCD" w14:textId="06A2A2F0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01" w:type="dxa"/>
            <w:shd w:val="clear" w:color="auto" w:fill="auto"/>
          </w:tcPr>
          <w:p w14:paraId="4303661B" w14:textId="5679995E" w:rsidR="00B970B3" w:rsidRDefault="00B970B3" w:rsidP="00B970B3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2087B6C4" w14:textId="117B358D" w:rsidR="008F7176" w:rsidRDefault="008F7176" w:rsidP="00765008">
      <w:pPr>
        <w:rPr>
          <w:rFonts w:ascii="Times New Roman" w:hAnsi="Times New Roman" w:cs="Times New Roman"/>
          <w:color w:val="5B9BD5" w:themeColor="accent1"/>
          <w:sz w:val="20"/>
          <w:szCs w:val="24"/>
        </w:rPr>
      </w:pPr>
    </w:p>
    <w:sectPr w:rsidR="008F7176" w:rsidSect="00734AEA"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cwNzA2MzGyMDRX0lEKTi0uzszPAykwrgUAv7juSiwAAAA="/>
  </w:docVars>
  <w:rsids>
    <w:rsidRoot w:val="00C75A0A"/>
    <w:rsid w:val="00010916"/>
    <w:rsid w:val="00012745"/>
    <w:rsid w:val="00051B4E"/>
    <w:rsid w:val="000C40DD"/>
    <w:rsid w:val="000F19ED"/>
    <w:rsid w:val="000F4675"/>
    <w:rsid w:val="00175F61"/>
    <w:rsid w:val="001A72CA"/>
    <w:rsid w:val="001D13C2"/>
    <w:rsid w:val="00250862"/>
    <w:rsid w:val="002714E2"/>
    <w:rsid w:val="002D0387"/>
    <w:rsid w:val="002F76D9"/>
    <w:rsid w:val="00313184"/>
    <w:rsid w:val="0038047E"/>
    <w:rsid w:val="003A30DF"/>
    <w:rsid w:val="003D65BD"/>
    <w:rsid w:val="003F294B"/>
    <w:rsid w:val="004024CA"/>
    <w:rsid w:val="0045199A"/>
    <w:rsid w:val="00464554"/>
    <w:rsid w:val="004918FB"/>
    <w:rsid w:val="004D4E63"/>
    <w:rsid w:val="004D674D"/>
    <w:rsid w:val="004E0F1E"/>
    <w:rsid w:val="00520F89"/>
    <w:rsid w:val="00526A5E"/>
    <w:rsid w:val="00536AF7"/>
    <w:rsid w:val="00537AD9"/>
    <w:rsid w:val="00546983"/>
    <w:rsid w:val="0056169A"/>
    <w:rsid w:val="005820AE"/>
    <w:rsid w:val="005858EB"/>
    <w:rsid w:val="00590D41"/>
    <w:rsid w:val="005D3270"/>
    <w:rsid w:val="005F787B"/>
    <w:rsid w:val="00612BD6"/>
    <w:rsid w:val="00627E1A"/>
    <w:rsid w:val="006572C2"/>
    <w:rsid w:val="0066221D"/>
    <w:rsid w:val="00672131"/>
    <w:rsid w:val="00673EC9"/>
    <w:rsid w:val="00676212"/>
    <w:rsid w:val="00697BDB"/>
    <w:rsid w:val="006F7CF1"/>
    <w:rsid w:val="00716391"/>
    <w:rsid w:val="0072762A"/>
    <w:rsid w:val="00734AEA"/>
    <w:rsid w:val="0074473A"/>
    <w:rsid w:val="00765008"/>
    <w:rsid w:val="0079593A"/>
    <w:rsid w:val="007D43AB"/>
    <w:rsid w:val="007D5A6C"/>
    <w:rsid w:val="007E1AE0"/>
    <w:rsid w:val="00825B26"/>
    <w:rsid w:val="00841D9E"/>
    <w:rsid w:val="008707F9"/>
    <w:rsid w:val="00896682"/>
    <w:rsid w:val="008E304F"/>
    <w:rsid w:val="008F4AC5"/>
    <w:rsid w:val="008F7176"/>
    <w:rsid w:val="00942848"/>
    <w:rsid w:val="00980CFC"/>
    <w:rsid w:val="00991F6A"/>
    <w:rsid w:val="009A6C1B"/>
    <w:rsid w:val="009D0535"/>
    <w:rsid w:val="00A11A24"/>
    <w:rsid w:val="00A55A0E"/>
    <w:rsid w:val="00A8392F"/>
    <w:rsid w:val="00A869D7"/>
    <w:rsid w:val="00A963BA"/>
    <w:rsid w:val="00A96FC2"/>
    <w:rsid w:val="00AD1368"/>
    <w:rsid w:val="00B15ED1"/>
    <w:rsid w:val="00B22055"/>
    <w:rsid w:val="00B2648F"/>
    <w:rsid w:val="00B72DBB"/>
    <w:rsid w:val="00B87DC6"/>
    <w:rsid w:val="00B970B3"/>
    <w:rsid w:val="00BA7C0B"/>
    <w:rsid w:val="00BF0FFF"/>
    <w:rsid w:val="00C10AF2"/>
    <w:rsid w:val="00C36241"/>
    <w:rsid w:val="00C75A0A"/>
    <w:rsid w:val="00C93CEC"/>
    <w:rsid w:val="00C950FC"/>
    <w:rsid w:val="00CC5D15"/>
    <w:rsid w:val="00D116E4"/>
    <w:rsid w:val="00D51B83"/>
    <w:rsid w:val="00D64163"/>
    <w:rsid w:val="00D66B30"/>
    <w:rsid w:val="00D921FC"/>
    <w:rsid w:val="00D92F81"/>
    <w:rsid w:val="00E52586"/>
    <w:rsid w:val="00E84842"/>
    <w:rsid w:val="00E87799"/>
    <w:rsid w:val="00E90100"/>
    <w:rsid w:val="00E90C25"/>
    <w:rsid w:val="00EA486F"/>
    <w:rsid w:val="00EC1472"/>
    <w:rsid w:val="00ED3748"/>
    <w:rsid w:val="00EF698A"/>
    <w:rsid w:val="00F036B9"/>
    <w:rsid w:val="00F22F26"/>
    <w:rsid w:val="00F44C3F"/>
    <w:rsid w:val="00F46C72"/>
    <w:rsid w:val="00F740E3"/>
    <w:rsid w:val="00F9747B"/>
    <w:rsid w:val="00FD04B2"/>
    <w:rsid w:val="00FD15DA"/>
    <w:rsid w:val="00FE4A5D"/>
    <w:rsid w:val="00FE7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62205"/>
  <w15:chartTrackingRefBased/>
  <w15:docId w15:val="{DE1CD892-3FD9-4DB3-9CB7-E033A9FE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5A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customStyle="1" w:styleId="Standard">
    <w:name w:val="Standard"/>
    <w:qFormat/>
    <w:rsid w:val="00980CFC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F"/>
    </w:rPr>
  </w:style>
  <w:style w:type="paragraph" w:styleId="NormalnyWeb">
    <w:name w:val="Normal (Web)"/>
    <w:basedOn w:val="Normalny"/>
    <w:uiPriority w:val="99"/>
    <w:unhideWhenUsed/>
    <w:qFormat/>
    <w:rsid w:val="00A96F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714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714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A65F72-6A34-45D7-A319-644F6FCDA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0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nkowska</dc:creator>
  <cp:keywords/>
  <dc:description/>
  <cp:lastModifiedBy>Elżbieta Tomaszewska</cp:lastModifiedBy>
  <cp:revision>2</cp:revision>
  <cp:lastPrinted>2020-05-19T10:35:00Z</cp:lastPrinted>
  <dcterms:created xsi:type="dcterms:W3CDTF">2020-06-05T12:03:00Z</dcterms:created>
  <dcterms:modified xsi:type="dcterms:W3CDTF">2020-06-05T12:03:00Z</dcterms:modified>
</cp:coreProperties>
</file>